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93904" w14:textId="24A538B5" w:rsidR="00136AE1" w:rsidRPr="0035756D" w:rsidRDefault="0035756D" w:rsidP="0035756D">
      <w:pPr>
        <w:jc w:val="center"/>
        <w:rPr>
          <w:b/>
          <w:bCs/>
          <w:sz w:val="26"/>
          <w:szCs w:val="26"/>
        </w:rPr>
      </w:pPr>
      <w:r w:rsidRPr="0035756D">
        <w:rPr>
          <w:b/>
          <w:bCs/>
          <w:sz w:val="26"/>
          <w:szCs w:val="26"/>
        </w:rPr>
        <w:t>JUDUL ARTIKEL BERITA</w:t>
      </w:r>
    </w:p>
    <w:p w14:paraId="717D48E6" w14:textId="3883F773" w:rsidR="0035756D" w:rsidRDefault="0035756D" w:rsidP="0035756D">
      <w:pPr>
        <w:jc w:val="center"/>
      </w:pPr>
      <w:r>
        <w:t>Daftar Kontributor: Ketua Tim, Anggota Tim ke-1, ... Anggota Tim Ke-n</w:t>
      </w:r>
    </w:p>
    <w:p w14:paraId="39B8C9F3" w14:textId="01283A96" w:rsidR="0035756D" w:rsidRDefault="0035756D" w:rsidP="0035756D">
      <w:pPr>
        <w:jc w:val="center"/>
      </w:pPr>
    </w:p>
    <w:p w14:paraId="7F5C2EA8" w14:textId="0A82FF05" w:rsidR="0035756D" w:rsidRDefault="0035756D" w:rsidP="0035756D">
      <w:pPr>
        <w:jc w:val="center"/>
      </w:pPr>
      <w:r>
        <w:rPr>
          <w:noProof/>
        </w:rPr>
        <w:drawing>
          <wp:inline distT="0" distB="0" distL="0" distR="0" wp14:anchorId="463D688F" wp14:editId="0F56A84B">
            <wp:extent cx="3839716" cy="2880000"/>
            <wp:effectExtent l="0" t="0" r="8890" b="0"/>
            <wp:docPr id="1" name="Picture 1" descr="A picture containing text, indoor, wall, fl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ndoor, wall, floo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716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E1804" w14:textId="0F90086B" w:rsidR="0035756D" w:rsidRDefault="0035756D" w:rsidP="0035756D">
      <w:pPr>
        <w:jc w:val="center"/>
      </w:pPr>
    </w:p>
    <w:p w14:paraId="239FAF4A" w14:textId="2B7DDEEC" w:rsidR="0035756D" w:rsidRDefault="007A6621" w:rsidP="0035756D">
      <w:pPr>
        <w:jc w:val="both"/>
      </w:pPr>
      <w:r w:rsidRPr="007A6621">
        <w:rPr>
          <w:b/>
          <w:bCs/>
        </w:rPr>
        <w:t>Tempat, tanggal publikasi.</w:t>
      </w:r>
      <w:r>
        <w:t xml:space="preserve"> </w:t>
      </w:r>
      <w:r w:rsidR="0035756D">
        <w:t>Deskripsikan</w:t>
      </w:r>
      <w:r w:rsidR="009D0E09">
        <w:t>:</w:t>
      </w:r>
      <w:r w:rsidR="0035756D">
        <w:t xml:space="preserve"> latar belakang yang mengungkap profil, masalah/kebutuhan mitra penerima manfaat</w:t>
      </w:r>
      <w:r w:rsidR="009D0E09">
        <w:t>;</w:t>
      </w:r>
      <w:r w:rsidR="0035756D">
        <w:t xml:space="preserve"> rencana </w:t>
      </w:r>
      <w:r w:rsidR="009D0E09">
        <w:t xml:space="preserve">kegiatan  </w:t>
      </w:r>
      <w:proofErr w:type="spellStart"/>
      <w:r w:rsidR="009D0E09">
        <w:t>utk</w:t>
      </w:r>
      <w:proofErr w:type="spellEnd"/>
      <w:r w:rsidR="009D0E09">
        <w:t xml:space="preserve"> menangani masalah atau memenuhi kebutuhan tersebut; pelaksanaan dan hasil pelaksanaan kegiatan tersebut; rekomendasi tim </w:t>
      </w:r>
      <w:proofErr w:type="spellStart"/>
      <w:r w:rsidR="009D0E09">
        <w:t>utk</w:t>
      </w:r>
      <w:proofErr w:type="spellEnd"/>
      <w:r w:rsidR="009D0E09">
        <w:t xml:space="preserve"> kegiatan ke depan.</w:t>
      </w:r>
    </w:p>
    <w:sectPr w:rsidR="0035756D" w:rsidSect="0035756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zU2MDexMDG1MLBQ0lEKTi0uzszPAykwrAUAmCjArCwAAAA="/>
  </w:docVars>
  <w:rsids>
    <w:rsidRoot w:val="0035756D"/>
    <w:rsid w:val="00136AE1"/>
    <w:rsid w:val="001F6C0C"/>
    <w:rsid w:val="0035756D"/>
    <w:rsid w:val="007A6621"/>
    <w:rsid w:val="009D0E09"/>
    <w:rsid w:val="00E80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7AB80"/>
  <w15:chartTrackingRefBased/>
  <w15:docId w15:val="{3E124058-B5ED-41E9-932C-C564F88F4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Rinda Cahyana</cp:lastModifiedBy>
  <cp:revision>2</cp:revision>
  <dcterms:created xsi:type="dcterms:W3CDTF">2021-02-28T08:41:00Z</dcterms:created>
  <dcterms:modified xsi:type="dcterms:W3CDTF">2021-02-28T08:57:00Z</dcterms:modified>
</cp:coreProperties>
</file>